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983F4" w14:textId="48F3F7AB" w:rsidR="00B34059" w:rsidRDefault="00B34059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    </w:t>
      </w:r>
      <w:r w:rsidR="004407AA">
        <w:rPr>
          <w:rFonts w:ascii="Segoe UI" w:hAnsi="Segoe UI" w:cs="Segoe UI"/>
        </w:rPr>
        <w:t xml:space="preserve">          </w:t>
      </w:r>
      <w:r>
        <w:rPr>
          <w:rFonts w:ascii="Segoe UI" w:hAnsi="Segoe UI" w:cs="Segoe UI"/>
        </w:rPr>
        <w:t xml:space="preserve">             </w:t>
      </w:r>
    </w:p>
    <w:p w14:paraId="53C8242C" w14:textId="77777777" w:rsidR="002230C3" w:rsidRDefault="004407A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</w:t>
      </w:r>
      <w:r w:rsidR="00B34059" w:rsidRPr="00B23867">
        <w:rPr>
          <w:rFonts w:ascii="Segoe UI" w:hAnsi="Segoe UI" w:cs="Segoe UI"/>
          <w:noProof/>
        </w:rPr>
        <w:drawing>
          <wp:inline distT="0" distB="0" distL="0" distR="0" wp14:anchorId="020E9665" wp14:editId="04AC5A17">
            <wp:extent cx="1524000" cy="561975"/>
            <wp:effectExtent l="19050" t="0" r="0" b="0"/>
            <wp:docPr id="3" name="Picture 1" descr="C:\Users\hi\Desktop\ASD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hi\Desktop\ASDC Logo.png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0817A" w14:textId="77777777" w:rsidR="004D4364" w:rsidRPr="00C66D53" w:rsidRDefault="004D4364">
      <w:pPr>
        <w:rPr>
          <w:rFonts w:ascii="Segoe UI" w:hAnsi="Segoe UI" w:cs="Segoe UI"/>
        </w:rPr>
      </w:pPr>
    </w:p>
    <w:p w14:paraId="3A1408D3" w14:textId="77777777" w:rsidR="00314C3D" w:rsidRPr="003E1C7C" w:rsidRDefault="004D4364" w:rsidP="00314C3D">
      <w:pPr>
        <w:jc w:val="center"/>
        <w:rPr>
          <w:rFonts w:ascii="Segoe UI" w:hAnsi="Segoe UI" w:cs="Segoe UI"/>
          <w:b/>
          <w:i/>
          <w:sz w:val="28"/>
          <w:szCs w:val="28"/>
        </w:rPr>
      </w:pPr>
      <w:r>
        <w:rPr>
          <w:rFonts w:ascii="Segoe UI" w:hAnsi="Segoe UI" w:cs="Segoe UI"/>
          <w:b/>
          <w:i/>
          <w:sz w:val="28"/>
          <w:szCs w:val="28"/>
        </w:rPr>
        <w:t xml:space="preserve">Automotive </w:t>
      </w:r>
      <w:r w:rsidR="00314C3D" w:rsidRPr="00F37FEA">
        <w:rPr>
          <w:rFonts w:ascii="Segoe UI" w:hAnsi="Segoe UI" w:cs="Segoe UI"/>
          <w:b/>
          <w:i/>
          <w:sz w:val="28"/>
          <w:szCs w:val="28"/>
        </w:rPr>
        <w:t xml:space="preserve">Skills Development Council </w:t>
      </w:r>
    </w:p>
    <w:p w14:paraId="2DA368E3" w14:textId="5F37C273" w:rsidR="002230C3" w:rsidRDefault="002230C3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  <w:r w:rsidRPr="00C66D53">
        <w:rPr>
          <w:rFonts w:ascii="Segoe UI" w:hAnsi="Segoe UI" w:cs="Segoe UI"/>
          <w:b/>
          <w:sz w:val="28"/>
          <w:szCs w:val="28"/>
          <w:u w:val="single"/>
        </w:rPr>
        <w:t xml:space="preserve">Training Calendar for </w:t>
      </w:r>
      <w:r w:rsidR="00316881">
        <w:rPr>
          <w:rFonts w:ascii="Segoe UI" w:hAnsi="Segoe UI" w:cs="Segoe UI"/>
          <w:b/>
          <w:sz w:val="28"/>
          <w:szCs w:val="28"/>
          <w:u w:val="single"/>
        </w:rPr>
        <w:t>Assessor</w:t>
      </w:r>
      <w:r w:rsidR="0029748D">
        <w:rPr>
          <w:rFonts w:ascii="Segoe UI" w:hAnsi="Segoe UI" w:cs="Segoe UI"/>
          <w:b/>
          <w:sz w:val="28"/>
          <w:szCs w:val="28"/>
          <w:u w:val="single"/>
        </w:rPr>
        <w:t xml:space="preserve"> –</w:t>
      </w:r>
      <w:r w:rsidR="00BF7BC0">
        <w:rPr>
          <w:rFonts w:ascii="Segoe UI" w:hAnsi="Segoe UI" w:cs="Segoe UI"/>
          <w:b/>
          <w:sz w:val="28"/>
          <w:szCs w:val="28"/>
          <w:u w:val="single"/>
        </w:rPr>
        <w:t>Jan</w:t>
      </w:r>
      <w:r w:rsidR="00A87BEF">
        <w:rPr>
          <w:rFonts w:ascii="Segoe UI" w:hAnsi="Segoe UI" w:cs="Segoe UI"/>
          <w:b/>
          <w:sz w:val="28"/>
          <w:szCs w:val="28"/>
          <w:u w:val="single"/>
        </w:rPr>
        <w:t xml:space="preserve"> 202</w:t>
      </w:r>
      <w:r w:rsidR="00BF7BC0">
        <w:rPr>
          <w:rFonts w:ascii="Segoe UI" w:hAnsi="Segoe UI" w:cs="Segoe UI"/>
          <w:b/>
          <w:sz w:val="28"/>
          <w:szCs w:val="28"/>
          <w:u w:val="single"/>
        </w:rPr>
        <w:t>4</w:t>
      </w:r>
      <w:r w:rsidR="00536C28">
        <w:rPr>
          <w:rFonts w:ascii="Segoe UI" w:hAnsi="Segoe UI" w:cs="Segoe UI"/>
          <w:b/>
          <w:sz w:val="28"/>
          <w:szCs w:val="28"/>
          <w:u w:val="single"/>
        </w:rPr>
        <w:t xml:space="preserve"> to </w:t>
      </w:r>
      <w:r w:rsidR="00BF7BC0">
        <w:rPr>
          <w:rFonts w:ascii="Segoe UI" w:hAnsi="Segoe UI" w:cs="Segoe UI"/>
          <w:b/>
          <w:sz w:val="28"/>
          <w:szCs w:val="28"/>
          <w:u w:val="single"/>
        </w:rPr>
        <w:t>Feb</w:t>
      </w:r>
      <w:r w:rsidR="00AD3646">
        <w:rPr>
          <w:rFonts w:ascii="Segoe UI" w:hAnsi="Segoe UI" w:cs="Segoe UI"/>
          <w:b/>
          <w:sz w:val="28"/>
          <w:szCs w:val="28"/>
          <w:u w:val="single"/>
        </w:rPr>
        <w:t xml:space="preserve"> </w:t>
      </w:r>
      <w:r w:rsidRPr="00C66D53">
        <w:rPr>
          <w:rFonts w:ascii="Segoe UI" w:hAnsi="Segoe UI" w:cs="Segoe UI"/>
          <w:b/>
          <w:sz w:val="28"/>
          <w:szCs w:val="28"/>
          <w:u w:val="single"/>
        </w:rPr>
        <w:t>20</w:t>
      </w:r>
      <w:r w:rsidR="0028062D">
        <w:rPr>
          <w:rFonts w:ascii="Segoe UI" w:hAnsi="Segoe UI" w:cs="Segoe UI"/>
          <w:b/>
          <w:sz w:val="28"/>
          <w:szCs w:val="28"/>
          <w:u w:val="single"/>
        </w:rPr>
        <w:t>2</w:t>
      </w:r>
      <w:r w:rsidR="00A87BEF">
        <w:rPr>
          <w:rFonts w:ascii="Segoe UI" w:hAnsi="Segoe UI" w:cs="Segoe UI"/>
          <w:b/>
          <w:sz w:val="28"/>
          <w:szCs w:val="28"/>
          <w:u w:val="single"/>
        </w:rPr>
        <w:t>4</w:t>
      </w:r>
    </w:p>
    <w:tbl>
      <w:tblPr>
        <w:tblStyle w:val="TableGrid"/>
        <w:tblW w:w="5873" w:type="pct"/>
        <w:tblInd w:w="-639" w:type="dxa"/>
        <w:tblLayout w:type="fixed"/>
        <w:tblLook w:val="04A0" w:firstRow="1" w:lastRow="0" w:firstColumn="1" w:lastColumn="0" w:noHBand="0" w:noVBand="1"/>
      </w:tblPr>
      <w:tblGrid>
        <w:gridCol w:w="1060"/>
        <w:gridCol w:w="2693"/>
        <w:gridCol w:w="1417"/>
        <w:gridCol w:w="1843"/>
        <w:gridCol w:w="1986"/>
        <w:gridCol w:w="1984"/>
      </w:tblGrid>
      <w:tr w:rsidR="004B41D1" w:rsidRPr="00C66D53" w14:paraId="1DC5E133" w14:textId="77777777" w:rsidTr="000C03A4">
        <w:trPr>
          <w:trHeight w:val="865"/>
        </w:trPr>
        <w:tc>
          <w:tcPr>
            <w:tcW w:w="483" w:type="pct"/>
            <w:shd w:val="clear" w:color="auto" w:fill="FFC000" w:themeFill="accent4"/>
            <w:vAlign w:val="center"/>
          </w:tcPr>
          <w:p w14:paraId="513BDEC1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Training Program for</w:t>
            </w:r>
          </w:p>
        </w:tc>
        <w:tc>
          <w:tcPr>
            <w:tcW w:w="1226" w:type="pct"/>
            <w:shd w:val="clear" w:color="auto" w:fill="FFC000" w:themeFill="accent4"/>
            <w:vAlign w:val="center"/>
          </w:tcPr>
          <w:p w14:paraId="00DD84C2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Domain Job role Name</w:t>
            </w:r>
          </w:p>
        </w:tc>
        <w:tc>
          <w:tcPr>
            <w:tcW w:w="645" w:type="pct"/>
            <w:shd w:val="clear" w:color="auto" w:fill="FFC000" w:themeFill="accent4"/>
            <w:vAlign w:val="center"/>
          </w:tcPr>
          <w:p w14:paraId="4D3AB681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Program Dates</w:t>
            </w:r>
          </w:p>
        </w:tc>
        <w:tc>
          <w:tcPr>
            <w:tcW w:w="839" w:type="pct"/>
            <w:shd w:val="clear" w:color="auto" w:fill="FFC000" w:themeFill="accent4"/>
            <w:vAlign w:val="center"/>
          </w:tcPr>
          <w:p w14:paraId="60785D43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4C3DE5">
              <w:rPr>
                <w:rFonts w:ascii="Segoe UI" w:hAnsi="Segoe UI" w:cs="Segoe UI"/>
                <w:b/>
                <w:sz w:val="20"/>
                <w:szCs w:val="20"/>
              </w:rPr>
              <w:t>Address</w:t>
            </w:r>
          </w:p>
        </w:tc>
        <w:tc>
          <w:tcPr>
            <w:tcW w:w="904" w:type="pct"/>
            <w:shd w:val="clear" w:color="auto" w:fill="FFC000" w:themeFill="accent4"/>
            <w:vAlign w:val="center"/>
          </w:tcPr>
          <w:p w14:paraId="049EB5F3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Name &amp; Contact of the </w:t>
            </w:r>
            <w:proofErr w:type="gramStart"/>
            <w:r>
              <w:rPr>
                <w:rFonts w:ascii="Segoe UI" w:hAnsi="Segoe UI" w:cs="Segoe UI"/>
                <w:b/>
                <w:sz w:val="20"/>
                <w:szCs w:val="20"/>
              </w:rPr>
              <w:t>In</w:t>
            </w:r>
            <w:proofErr w:type="gramEnd"/>
            <w:r>
              <w:rPr>
                <w:rFonts w:ascii="Segoe UI" w:hAnsi="Segoe UI" w:cs="Segoe UI"/>
                <w:b/>
                <w:sz w:val="20"/>
                <w:szCs w:val="20"/>
              </w:rPr>
              <w:t xml:space="preserve"> charge</w:t>
            </w:r>
          </w:p>
        </w:tc>
        <w:tc>
          <w:tcPr>
            <w:tcW w:w="903" w:type="pct"/>
            <w:shd w:val="clear" w:color="auto" w:fill="FFC000" w:themeFill="accent4"/>
            <w:vAlign w:val="center"/>
          </w:tcPr>
          <w:p w14:paraId="57B6E040" w14:textId="77777777" w:rsidR="004B41D1" w:rsidRPr="004C3DE5" w:rsidRDefault="004B41D1" w:rsidP="00AC685B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Email ID</w:t>
            </w:r>
          </w:p>
        </w:tc>
      </w:tr>
      <w:tr w:rsidR="00B14FDF" w:rsidRPr="00FB290D" w14:paraId="69E18150" w14:textId="77777777" w:rsidTr="000C03A4">
        <w:trPr>
          <w:trHeight w:val="2213"/>
        </w:trPr>
        <w:tc>
          <w:tcPr>
            <w:tcW w:w="483" w:type="pct"/>
          </w:tcPr>
          <w:p w14:paraId="4B18DAC7" w14:textId="77777777" w:rsidR="005B01E5" w:rsidRDefault="005B01E5" w:rsidP="00802C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319E0D6" w14:textId="77777777" w:rsidR="005B01E5" w:rsidRDefault="005B01E5" w:rsidP="00802CB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47D7B4" w14:textId="138DD465" w:rsidR="00B14FDF" w:rsidRPr="007C2A9B" w:rsidRDefault="000C03A4" w:rsidP="00802CB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sessor</w:t>
            </w:r>
          </w:p>
        </w:tc>
        <w:tc>
          <w:tcPr>
            <w:tcW w:w="1226" w:type="pct"/>
          </w:tcPr>
          <w:p w14:paraId="4B26A7E2" w14:textId="77777777" w:rsidR="007951F8" w:rsidRPr="0021157E" w:rsidRDefault="007951F8" w:rsidP="00802CB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1447C01A" w14:textId="6932CE24" w:rsidR="00B14FDF" w:rsidRPr="0021157E" w:rsidRDefault="007951F8" w:rsidP="00802CB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1) </w:t>
            </w:r>
            <w:r w:rsidR="00515CE8"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Electric Vehicle Service </w:t>
            </w:r>
            <w:r w:rsidR="00C661DA" w:rsidRPr="0021157E">
              <w:rPr>
                <w:rFonts w:asciiTheme="majorHAnsi" w:hAnsiTheme="majorHAnsi" w:cstheme="majorHAnsi"/>
                <w:sz w:val="20"/>
                <w:szCs w:val="20"/>
              </w:rPr>
              <w:t>Technician</w:t>
            </w:r>
            <w:r w:rsidR="00515CE8"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 L-4</w:t>
            </w:r>
            <w:r w:rsidR="00292117"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515CE8" w:rsidRPr="0021157E">
              <w:rPr>
                <w:rFonts w:asciiTheme="majorHAnsi" w:hAnsiTheme="majorHAnsi" w:cstheme="majorHAnsi"/>
                <w:sz w:val="20"/>
                <w:szCs w:val="20"/>
              </w:rPr>
              <w:t>(</w:t>
            </w:r>
            <w:r w:rsidR="00C661DA" w:rsidRPr="0021157E">
              <w:rPr>
                <w:rFonts w:asciiTheme="majorHAnsi" w:hAnsiTheme="majorHAnsi" w:cstheme="majorHAnsi"/>
                <w:sz w:val="20"/>
                <w:szCs w:val="20"/>
              </w:rPr>
              <w:t>ASC/Q1429)</w:t>
            </w:r>
          </w:p>
          <w:p w14:paraId="002AE0AC" w14:textId="24E67A5D" w:rsidR="00A40C6F" w:rsidRPr="0021157E" w:rsidRDefault="00A40C6F" w:rsidP="00802CB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45" w:type="pct"/>
          </w:tcPr>
          <w:p w14:paraId="0EC267E8" w14:textId="77777777" w:rsidR="005B01E5" w:rsidRDefault="005B01E5" w:rsidP="00802CB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07F9D684" w14:textId="5480B237" w:rsidR="00B14FDF" w:rsidRPr="0021157E" w:rsidRDefault="00E742B2" w:rsidP="00802CB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From: 1</w:t>
            </w:r>
            <w:r w:rsidR="00336701">
              <w:rPr>
                <w:rFonts w:asciiTheme="majorHAnsi" w:hAnsiTheme="majorHAnsi" w:cstheme="majorHAnsi"/>
                <w:sz w:val="20"/>
                <w:szCs w:val="20"/>
              </w:rPr>
              <w:t>2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-</w:t>
            </w:r>
            <w:r w:rsidR="00336701">
              <w:rPr>
                <w:rFonts w:asciiTheme="majorHAnsi" w:hAnsiTheme="majorHAnsi" w:cstheme="majorHAnsi"/>
                <w:sz w:val="20"/>
                <w:szCs w:val="20"/>
              </w:rPr>
              <w:t>Jan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-202</w:t>
            </w:r>
            <w:r w:rsidR="00336701">
              <w:rPr>
                <w:rFonts w:asciiTheme="majorHAnsi" w:hAnsiTheme="majorHAnsi" w:cstheme="majorHAnsi"/>
                <w:sz w:val="20"/>
                <w:szCs w:val="20"/>
              </w:rPr>
              <w:t>4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 To 22-</w:t>
            </w:r>
            <w:r w:rsidR="00336701">
              <w:rPr>
                <w:rFonts w:asciiTheme="majorHAnsi" w:hAnsiTheme="majorHAnsi" w:cstheme="majorHAnsi"/>
                <w:sz w:val="20"/>
                <w:szCs w:val="20"/>
              </w:rPr>
              <w:t>Jan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-202</w:t>
            </w:r>
            <w:r w:rsidR="00336701"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839" w:type="pct"/>
          </w:tcPr>
          <w:p w14:paraId="000198A6" w14:textId="77777777" w:rsidR="005B01E5" w:rsidRDefault="005B01E5" w:rsidP="00802CBC">
            <w:pPr>
              <w:pStyle w:val="Default"/>
              <w:rPr>
                <w:rFonts w:asciiTheme="majorHAnsi" w:hAnsiTheme="majorHAnsi" w:cstheme="majorHAnsi"/>
                <w:color w:val="1F1F1F"/>
                <w:shd w:val="clear" w:color="auto" w:fill="FFFFFF"/>
              </w:rPr>
            </w:pPr>
          </w:p>
          <w:p w14:paraId="16A749FE" w14:textId="5318F87C" w:rsidR="00B14FDF" w:rsidRPr="0021157E" w:rsidRDefault="005B04D0" w:rsidP="00802CBC">
            <w:pPr>
              <w:pStyle w:val="Default"/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color w:val="1F1F1F"/>
                <w:shd w:val="clear" w:color="auto" w:fill="FFFFFF"/>
              </w:rPr>
              <w:t>Blended Mode</w:t>
            </w:r>
          </w:p>
        </w:tc>
        <w:tc>
          <w:tcPr>
            <w:tcW w:w="904" w:type="pct"/>
          </w:tcPr>
          <w:p w14:paraId="490A9F46" w14:textId="77777777" w:rsidR="00F2545E" w:rsidRDefault="00F2545E" w:rsidP="00802CB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2ACE546E" w14:textId="71BBB48E" w:rsidR="00B14FDF" w:rsidRPr="0021157E" w:rsidRDefault="00B74C8A" w:rsidP="00802CB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Mr. Vikas Chauhan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br/>
              <w:t>(9110310251)</w:t>
            </w:r>
          </w:p>
        </w:tc>
        <w:tc>
          <w:tcPr>
            <w:tcW w:w="903" w:type="pct"/>
          </w:tcPr>
          <w:p w14:paraId="3DD07CBC" w14:textId="77777777" w:rsidR="00F2545E" w:rsidRDefault="00F2545E" w:rsidP="00802CB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4889CF46" w14:textId="378D2BA7" w:rsidR="00B14FDF" w:rsidRPr="0021157E" w:rsidRDefault="00B74C8A" w:rsidP="00802CB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Vikas@asdc.org.in</w:t>
            </w:r>
          </w:p>
        </w:tc>
      </w:tr>
      <w:tr w:rsidR="00F2545E" w:rsidRPr="00FB290D" w14:paraId="58939AAE" w14:textId="77777777" w:rsidTr="000C03A4">
        <w:trPr>
          <w:trHeight w:val="2213"/>
        </w:trPr>
        <w:tc>
          <w:tcPr>
            <w:tcW w:w="483" w:type="pct"/>
          </w:tcPr>
          <w:p w14:paraId="75061271" w14:textId="77777777" w:rsidR="00F2545E" w:rsidRDefault="00F2545E" w:rsidP="00F2545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FE6C5F" w14:textId="77777777" w:rsidR="00F2545E" w:rsidRDefault="00F2545E" w:rsidP="00F2545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04A476" w14:textId="2F901A9B" w:rsidR="00F2545E" w:rsidRDefault="00F2545E" w:rsidP="00F2545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sessor</w:t>
            </w:r>
          </w:p>
        </w:tc>
        <w:tc>
          <w:tcPr>
            <w:tcW w:w="1226" w:type="pct"/>
          </w:tcPr>
          <w:p w14:paraId="46597896" w14:textId="77777777" w:rsidR="00F2545E" w:rsidRPr="0021157E" w:rsidRDefault="00F2545E" w:rsidP="00F2545E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7173E8E2" w14:textId="77777777" w:rsidR="00F2545E" w:rsidRPr="0021157E" w:rsidRDefault="00F2545E" w:rsidP="00F2545E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1) Electric Vehicle Service Technician L-4 (ASC/Q1429)</w:t>
            </w:r>
          </w:p>
          <w:p w14:paraId="602618BC" w14:textId="77777777" w:rsidR="00F2545E" w:rsidRPr="0021157E" w:rsidRDefault="00F2545E" w:rsidP="00F2545E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45" w:type="pct"/>
          </w:tcPr>
          <w:p w14:paraId="06BA1081" w14:textId="77777777" w:rsidR="00F2545E" w:rsidRDefault="00F2545E" w:rsidP="00F2545E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308FC448" w14:textId="6407B922" w:rsidR="00F2545E" w:rsidRDefault="00F2545E" w:rsidP="00F2545E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From: </w:t>
            </w:r>
            <w:r w:rsidR="00336701">
              <w:rPr>
                <w:rFonts w:asciiTheme="majorHAnsi" w:hAnsiTheme="majorHAnsi" w:cstheme="majorHAnsi"/>
                <w:sz w:val="20"/>
                <w:szCs w:val="20"/>
              </w:rPr>
              <w:t>27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-</w:t>
            </w:r>
            <w:r w:rsidR="00336701">
              <w:rPr>
                <w:rFonts w:asciiTheme="majorHAnsi" w:hAnsiTheme="majorHAnsi" w:cstheme="majorHAnsi"/>
                <w:sz w:val="20"/>
                <w:szCs w:val="20"/>
              </w:rPr>
              <w:t>Jan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 xml:space="preserve">-2023 To </w:t>
            </w:r>
            <w:r w:rsidR="006E633D">
              <w:rPr>
                <w:rFonts w:asciiTheme="majorHAnsi" w:hAnsiTheme="majorHAnsi" w:cstheme="majorHAnsi"/>
                <w:sz w:val="20"/>
                <w:szCs w:val="20"/>
              </w:rPr>
              <w:t>4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-</w:t>
            </w:r>
            <w:r w:rsidR="00336701">
              <w:rPr>
                <w:rFonts w:asciiTheme="majorHAnsi" w:hAnsiTheme="majorHAnsi" w:cstheme="majorHAnsi"/>
                <w:sz w:val="20"/>
                <w:szCs w:val="20"/>
              </w:rPr>
              <w:t>Feb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-202</w:t>
            </w:r>
            <w:r w:rsidR="006E633D"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839" w:type="pct"/>
          </w:tcPr>
          <w:p w14:paraId="4C6BD7EF" w14:textId="77777777" w:rsidR="00F2545E" w:rsidRDefault="00F2545E" w:rsidP="00F2545E">
            <w:pPr>
              <w:pStyle w:val="Default"/>
              <w:rPr>
                <w:rFonts w:asciiTheme="majorHAnsi" w:hAnsiTheme="majorHAnsi" w:cstheme="majorHAnsi"/>
                <w:color w:val="1F1F1F"/>
                <w:shd w:val="clear" w:color="auto" w:fill="FFFFFF"/>
              </w:rPr>
            </w:pPr>
          </w:p>
          <w:p w14:paraId="1669CBC9" w14:textId="6047C01E" w:rsidR="00F2545E" w:rsidRDefault="00F2545E" w:rsidP="00F2545E">
            <w:pPr>
              <w:pStyle w:val="Default"/>
              <w:rPr>
                <w:rFonts w:asciiTheme="majorHAnsi" w:hAnsiTheme="majorHAnsi" w:cstheme="majorHAnsi"/>
                <w:color w:val="1F1F1F"/>
                <w:shd w:val="clear" w:color="auto" w:fill="FFFFFF"/>
              </w:rPr>
            </w:pPr>
            <w:r w:rsidRPr="0021157E">
              <w:rPr>
                <w:rFonts w:asciiTheme="majorHAnsi" w:hAnsiTheme="majorHAnsi" w:cstheme="majorHAnsi"/>
                <w:color w:val="1F1F1F"/>
                <w:shd w:val="clear" w:color="auto" w:fill="FFFFFF"/>
              </w:rPr>
              <w:t>Blended Mode</w:t>
            </w:r>
          </w:p>
        </w:tc>
        <w:tc>
          <w:tcPr>
            <w:tcW w:w="904" w:type="pct"/>
          </w:tcPr>
          <w:p w14:paraId="3BA22600" w14:textId="77777777" w:rsidR="00F2545E" w:rsidRDefault="00F2545E" w:rsidP="00F2545E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73BB9863" w14:textId="5698A571" w:rsidR="00F2545E" w:rsidRDefault="00F2545E" w:rsidP="00F2545E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Mr. Vikas Chauhan</w:t>
            </w:r>
            <w:r w:rsidRPr="0021157E">
              <w:rPr>
                <w:rFonts w:asciiTheme="majorHAnsi" w:hAnsiTheme="majorHAnsi" w:cstheme="majorHAnsi"/>
                <w:sz w:val="20"/>
                <w:szCs w:val="20"/>
              </w:rPr>
              <w:br/>
              <w:t>(9110310251)</w:t>
            </w:r>
          </w:p>
        </w:tc>
        <w:tc>
          <w:tcPr>
            <w:tcW w:w="903" w:type="pct"/>
          </w:tcPr>
          <w:p w14:paraId="390FB8EB" w14:textId="77777777" w:rsidR="00F2545E" w:rsidRDefault="00F2545E" w:rsidP="00F2545E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7ED1FAE8" w14:textId="2B35D32F" w:rsidR="00F2545E" w:rsidRDefault="00F2545E" w:rsidP="00F2545E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1157E">
              <w:rPr>
                <w:rFonts w:asciiTheme="majorHAnsi" w:hAnsiTheme="majorHAnsi" w:cstheme="majorHAnsi"/>
                <w:sz w:val="20"/>
                <w:szCs w:val="20"/>
              </w:rPr>
              <w:t>Vikas@asdc.org.in</w:t>
            </w:r>
          </w:p>
        </w:tc>
      </w:tr>
    </w:tbl>
    <w:p w14:paraId="65112FA1" w14:textId="77777777" w:rsidR="006A1B3D" w:rsidRPr="00C66D53" w:rsidRDefault="006A1B3D" w:rsidP="002230C3">
      <w:pPr>
        <w:jc w:val="center"/>
        <w:rPr>
          <w:rFonts w:ascii="Segoe UI" w:hAnsi="Segoe UI" w:cs="Segoe UI"/>
          <w:b/>
          <w:sz w:val="28"/>
          <w:szCs w:val="28"/>
          <w:u w:val="single"/>
        </w:rPr>
      </w:pPr>
    </w:p>
    <w:sectPr w:rsidR="006A1B3D" w:rsidRPr="00C66D53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F3139"/>
    <w:multiLevelType w:val="hybridMultilevel"/>
    <w:tmpl w:val="10BE920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955ABF"/>
    <w:multiLevelType w:val="hybridMultilevel"/>
    <w:tmpl w:val="B1F6CD6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C9302D"/>
    <w:multiLevelType w:val="hybridMultilevel"/>
    <w:tmpl w:val="8D800A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284546">
    <w:abstractNumId w:val="2"/>
  </w:num>
  <w:num w:numId="2" w16cid:durableId="780152587">
    <w:abstractNumId w:val="0"/>
  </w:num>
  <w:num w:numId="3" w16cid:durableId="20426312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zACFLEwMjQ0MDJR2l4NTi4sz8PJACw1oAqKIv/ywAAAA="/>
  </w:docVars>
  <w:rsids>
    <w:rsidRoot w:val="002230C3"/>
    <w:rsid w:val="00005B9B"/>
    <w:rsid w:val="000179D6"/>
    <w:rsid w:val="00023B37"/>
    <w:rsid w:val="000267A3"/>
    <w:rsid w:val="00027212"/>
    <w:rsid w:val="00042811"/>
    <w:rsid w:val="00072B3A"/>
    <w:rsid w:val="00075C57"/>
    <w:rsid w:val="00080D00"/>
    <w:rsid w:val="00083A76"/>
    <w:rsid w:val="00084C80"/>
    <w:rsid w:val="00086144"/>
    <w:rsid w:val="00091B89"/>
    <w:rsid w:val="000A1C1B"/>
    <w:rsid w:val="000A389F"/>
    <w:rsid w:val="000B026D"/>
    <w:rsid w:val="000B0CAC"/>
    <w:rsid w:val="000B13A9"/>
    <w:rsid w:val="000B2ACD"/>
    <w:rsid w:val="000B7395"/>
    <w:rsid w:val="000C03A4"/>
    <w:rsid w:val="000C052B"/>
    <w:rsid w:val="000C366A"/>
    <w:rsid w:val="000E38DA"/>
    <w:rsid w:val="000F2F6E"/>
    <w:rsid w:val="00111F8E"/>
    <w:rsid w:val="00116397"/>
    <w:rsid w:val="0013351F"/>
    <w:rsid w:val="00140A3E"/>
    <w:rsid w:val="00152682"/>
    <w:rsid w:val="001578DB"/>
    <w:rsid w:val="001668EA"/>
    <w:rsid w:val="00195207"/>
    <w:rsid w:val="00197128"/>
    <w:rsid w:val="001A59AF"/>
    <w:rsid w:val="001A617F"/>
    <w:rsid w:val="001A79AC"/>
    <w:rsid w:val="001C4F63"/>
    <w:rsid w:val="001D1DDA"/>
    <w:rsid w:val="001D69BD"/>
    <w:rsid w:val="001E14D6"/>
    <w:rsid w:val="001E5FBA"/>
    <w:rsid w:val="001F0674"/>
    <w:rsid w:val="0021157E"/>
    <w:rsid w:val="00222EB8"/>
    <w:rsid w:val="002230C3"/>
    <w:rsid w:val="00225242"/>
    <w:rsid w:val="00251D0C"/>
    <w:rsid w:val="00275C8E"/>
    <w:rsid w:val="0028062D"/>
    <w:rsid w:val="002861DE"/>
    <w:rsid w:val="00291676"/>
    <w:rsid w:val="00292117"/>
    <w:rsid w:val="00296976"/>
    <w:rsid w:val="0029748D"/>
    <w:rsid w:val="002D052A"/>
    <w:rsid w:val="002D1322"/>
    <w:rsid w:val="002E5B5B"/>
    <w:rsid w:val="00314C3D"/>
    <w:rsid w:val="00316881"/>
    <w:rsid w:val="00336701"/>
    <w:rsid w:val="0035435C"/>
    <w:rsid w:val="003747FB"/>
    <w:rsid w:val="003841C6"/>
    <w:rsid w:val="00387808"/>
    <w:rsid w:val="00387C1C"/>
    <w:rsid w:val="0039036C"/>
    <w:rsid w:val="00391847"/>
    <w:rsid w:val="003A405C"/>
    <w:rsid w:val="003C4DC3"/>
    <w:rsid w:val="003D251D"/>
    <w:rsid w:val="003D6915"/>
    <w:rsid w:val="003E1C7C"/>
    <w:rsid w:val="003E281F"/>
    <w:rsid w:val="003F156A"/>
    <w:rsid w:val="003F40DA"/>
    <w:rsid w:val="00401825"/>
    <w:rsid w:val="004155BC"/>
    <w:rsid w:val="004206B2"/>
    <w:rsid w:val="00430D51"/>
    <w:rsid w:val="004319F1"/>
    <w:rsid w:val="00432CCD"/>
    <w:rsid w:val="004407AA"/>
    <w:rsid w:val="00443F63"/>
    <w:rsid w:val="00452556"/>
    <w:rsid w:val="004B310B"/>
    <w:rsid w:val="004B41D1"/>
    <w:rsid w:val="004C3DE5"/>
    <w:rsid w:val="004D4364"/>
    <w:rsid w:val="005031F3"/>
    <w:rsid w:val="005045FD"/>
    <w:rsid w:val="00515CE8"/>
    <w:rsid w:val="005301AD"/>
    <w:rsid w:val="00536C28"/>
    <w:rsid w:val="00540214"/>
    <w:rsid w:val="0054336E"/>
    <w:rsid w:val="00553A78"/>
    <w:rsid w:val="00562E07"/>
    <w:rsid w:val="00565841"/>
    <w:rsid w:val="00567626"/>
    <w:rsid w:val="00586DA8"/>
    <w:rsid w:val="005962DB"/>
    <w:rsid w:val="005A6FBB"/>
    <w:rsid w:val="005B01E5"/>
    <w:rsid w:val="005B04D0"/>
    <w:rsid w:val="005B603B"/>
    <w:rsid w:val="005C647B"/>
    <w:rsid w:val="005C7709"/>
    <w:rsid w:val="005D5ECC"/>
    <w:rsid w:val="005E23A6"/>
    <w:rsid w:val="005E5373"/>
    <w:rsid w:val="005E7064"/>
    <w:rsid w:val="00601B72"/>
    <w:rsid w:val="00603EF2"/>
    <w:rsid w:val="00606014"/>
    <w:rsid w:val="00607D24"/>
    <w:rsid w:val="006132AF"/>
    <w:rsid w:val="00614972"/>
    <w:rsid w:val="006216D6"/>
    <w:rsid w:val="00633BD2"/>
    <w:rsid w:val="00652A26"/>
    <w:rsid w:val="0069272F"/>
    <w:rsid w:val="006A1B3D"/>
    <w:rsid w:val="006A645C"/>
    <w:rsid w:val="006C42EF"/>
    <w:rsid w:val="006C6492"/>
    <w:rsid w:val="006E1D1A"/>
    <w:rsid w:val="006E633D"/>
    <w:rsid w:val="00704268"/>
    <w:rsid w:val="00705B09"/>
    <w:rsid w:val="00707519"/>
    <w:rsid w:val="00711889"/>
    <w:rsid w:val="007176F1"/>
    <w:rsid w:val="00757E35"/>
    <w:rsid w:val="0077292E"/>
    <w:rsid w:val="0079075C"/>
    <w:rsid w:val="007951F8"/>
    <w:rsid w:val="00795E82"/>
    <w:rsid w:val="007A6A8D"/>
    <w:rsid w:val="007A7E3E"/>
    <w:rsid w:val="007C215F"/>
    <w:rsid w:val="007C2A9B"/>
    <w:rsid w:val="007C7ABC"/>
    <w:rsid w:val="007D4C1A"/>
    <w:rsid w:val="007D650C"/>
    <w:rsid w:val="007E1640"/>
    <w:rsid w:val="00802CBC"/>
    <w:rsid w:val="00814434"/>
    <w:rsid w:val="00834960"/>
    <w:rsid w:val="00845A15"/>
    <w:rsid w:val="008537D3"/>
    <w:rsid w:val="00860F77"/>
    <w:rsid w:val="00877873"/>
    <w:rsid w:val="008A2B69"/>
    <w:rsid w:val="008A49D5"/>
    <w:rsid w:val="008B71A0"/>
    <w:rsid w:val="008C5241"/>
    <w:rsid w:val="008D6CE5"/>
    <w:rsid w:val="008E3A0D"/>
    <w:rsid w:val="009058D2"/>
    <w:rsid w:val="00907510"/>
    <w:rsid w:val="009209AA"/>
    <w:rsid w:val="0093555D"/>
    <w:rsid w:val="00951BCA"/>
    <w:rsid w:val="00971F68"/>
    <w:rsid w:val="009A490D"/>
    <w:rsid w:val="009B4156"/>
    <w:rsid w:val="009E4D78"/>
    <w:rsid w:val="009F1F71"/>
    <w:rsid w:val="00A35DB9"/>
    <w:rsid w:val="00A3640A"/>
    <w:rsid w:val="00A4088C"/>
    <w:rsid w:val="00A40C6F"/>
    <w:rsid w:val="00A40CAE"/>
    <w:rsid w:val="00A4321C"/>
    <w:rsid w:val="00A5472D"/>
    <w:rsid w:val="00A557D8"/>
    <w:rsid w:val="00A649D4"/>
    <w:rsid w:val="00A8300E"/>
    <w:rsid w:val="00A87BEF"/>
    <w:rsid w:val="00A90A31"/>
    <w:rsid w:val="00A91D4B"/>
    <w:rsid w:val="00A951D2"/>
    <w:rsid w:val="00AB4F80"/>
    <w:rsid w:val="00AD3646"/>
    <w:rsid w:val="00AE597C"/>
    <w:rsid w:val="00AF4AD6"/>
    <w:rsid w:val="00B04F31"/>
    <w:rsid w:val="00B14371"/>
    <w:rsid w:val="00B14FDF"/>
    <w:rsid w:val="00B23867"/>
    <w:rsid w:val="00B31986"/>
    <w:rsid w:val="00B34059"/>
    <w:rsid w:val="00B45C6F"/>
    <w:rsid w:val="00B65E86"/>
    <w:rsid w:val="00B735DA"/>
    <w:rsid w:val="00B74C8A"/>
    <w:rsid w:val="00B76809"/>
    <w:rsid w:val="00B77065"/>
    <w:rsid w:val="00B80186"/>
    <w:rsid w:val="00BB287D"/>
    <w:rsid w:val="00BC4F29"/>
    <w:rsid w:val="00BD02B1"/>
    <w:rsid w:val="00BD38CF"/>
    <w:rsid w:val="00BE188F"/>
    <w:rsid w:val="00BE37E1"/>
    <w:rsid w:val="00BF439E"/>
    <w:rsid w:val="00BF6B26"/>
    <w:rsid w:val="00BF7BC0"/>
    <w:rsid w:val="00C2250F"/>
    <w:rsid w:val="00C25DC2"/>
    <w:rsid w:val="00C6176F"/>
    <w:rsid w:val="00C661DA"/>
    <w:rsid w:val="00C66736"/>
    <w:rsid w:val="00C66D53"/>
    <w:rsid w:val="00C71C04"/>
    <w:rsid w:val="00C9034E"/>
    <w:rsid w:val="00CA04D2"/>
    <w:rsid w:val="00CB1CB5"/>
    <w:rsid w:val="00CB52A7"/>
    <w:rsid w:val="00CC0EE7"/>
    <w:rsid w:val="00CC3262"/>
    <w:rsid w:val="00CD5921"/>
    <w:rsid w:val="00CF57BF"/>
    <w:rsid w:val="00D03112"/>
    <w:rsid w:val="00D07B46"/>
    <w:rsid w:val="00D131DB"/>
    <w:rsid w:val="00D30A4D"/>
    <w:rsid w:val="00D44EE5"/>
    <w:rsid w:val="00D84DEB"/>
    <w:rsid w:val="00D91450"/>
    <w:rsid w:val="00DA7A58"/>
    <w:rsid w:val="00DB0B08"/>
    <w:rsid w:val="00DB5508"/>
    <w:rsid w:val="00DB5B0F"/>
    <w:rsid w:val="00DE385E"/>
    <w:rsid w:val="00DE74D1"/>
    <w:rsid w:val="00E07B1E"/>
    <w:rsid w:val="00E23F1A"/>
    <w:rsid w:val="00E41376"/>
    <w:rsid w:val="00E429B7"/>
    <w:rsid w:val="00E532A2"/>
    <w:rsid w:val="00E5552B"/>
    <w:rsid w:val="00E617BC"/>
    <w:rsid w:val="00E742B2"/>
    <w:rsid w:val="00E82927"/>
    <w:rsid w:val="00E87DCE"/>
    <w:rsid w:val="00E9060F"/>
    <w:rsid w:val="00E97B53"/>
    <w:rsid w:val="00EA4572"/>
    <w:rsid w:val="00EA6FC5"/>
    <w:rsid w:val="00EC7BEE"/>
    <w:rsid w:val="00EF01D1"/>
    <w:rsid w:val="00EF770C"/>
    <w:rsid w:val="00F00C24"/>
    <w:rsid w:val="00F04736"/>
    <w:rsid w:val="00F07473"/>
    <w:rsid w:val="00F1355B"/>
    <w:rsid w:val="00F14362"/>
    <w:rsid w:val="00F2545E"/>
    <w:rsid w:val="00F27476"/>
    <w:rsid w:val="00F5139E"/>
    <w:rsid w:val="00F623BA"/>
    <w:rsid w:val="00F65959"/>
    <w:rsid w:val="00F666C0"/>
    <w:rsid w:val="00F71DD1"/>
    <w:rsid w:val="00F85D63"/>
    <w:rsid w:val="00F96F5A"/>
    <w:rsid w:val="00FA0CE7"/>
    <w:rsid w:val="00FA0EB9"/>
    <w:rsid w:val="00FB290D"/>
    <w:rsid w:val="00FC4EF7"/>
    <w:rsid w:val="00FF11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5FD"/>
  <w15:docId w15:val="{E4BDC9D6-B831-4439-AC4F-2FD2206E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8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97B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7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3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5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073C-C4B6-42CB-85C8-EE9E3F8CC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Vikas kumar chauhan</cp:lastModifiedBy>
  <cp:revision>88</cp:revision>
  <cp:lastPrinted>2017-09-18T12:22:00Z</cp:lastPrinted>
  <dcterms:created xsi:type="dcterms:W3CDTF">2022-12-30T05:51:00Z</dcterms:created>
  <dcterms:modified xsi:type="dcterms:W3CDTF">2024-01-08T12:21:00Z</dcterms:modified>
</cp:coreProperties>
</file>